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B8249" w14:textId="77777777" w:rsidR="00E417CD" w:rsidRPr="00044E49" w:rsidRDefault="00E417CD" w:rsidP="00E417CD">
      <w:pPr>
        <w:rPr>
          <w:b/>
          <w:bCs/>
        </w:rPr>
      </w:pPr>
      <w:r w:rsidRPr="00044E49">
        <w:rPr>
          <w:b/>
          <w:bCs/>
        </w:rPr>
        <w:t xml:space="preserve">Supplementary File </w:t>
      </w:r>
      <w:r>
        <w:rPr>
          <w:b/>
          <w:bCs/>
        </w:rPr>
        <w:t>2</w:t>
      </w:r>
      <w:r w:rsidRPr="00044E49">
        <w:rPr>
          <w:b/>
          <w:bCs/>
        </w:rPr>
        <w:t xml:space="preserve"> </w:t>
      </w:r>
    </w:p>
    <w:p w14:paraId="6BE210A5" w14:textId="77777777" w:rsidR="00E417CD" w:rsidRPr="00044E49" w:rsidRDefault="00E417CD" w:rsidP="00E417CD">
      <w:pPr>
        <w:rPr>
          <w:b/>
          <w:bCs/>
        </w:rPr>
      </w:pPr>
      <w:r w:rsidRPr="00044E49">
        <w:rPr>
          <w:b/>
          <w:bCs/>
        </w:rPr>
        <w:t>Search strategy for meta-analysis</w:t>
      </w:r>
      <w:r>
        <w:rPr>
          <w:b/>
          <w:bCs/>
        </w:rPr>
        <w:t xml:space="preserve"> </w:t>
      </w:r>
      <w:r w:rsidRPr="00044E49">
        <w:rPr>
          <w:b/>
          <w:bCs/>
        </w:rPr>
        <w:t>(PubMed via NLM)</w:t>
      </w:r>
    </w:p>
    <w:p w14:paraId="1941BB54" w14:textId="55FBA231" w:rsidR="00E417CD" w:rsidRDefault="00E417CD" w:rsidP="00E417CD">
      <w:r>
        <w:t xml:space="preserve">Search terms: </w:t>
      </w:r>
      <w:r w:rsidRPr="00E417CD">
        <w:t>geriatric nutritional risk index</w:t>
      </w:r>
      <w:r>
        <w:t xml:space="preserve"> and lung cancer patients </w:t>
      </w:r>
    </w:p>
    <w:p w14:paraId="09BC5265" w14:textId="17CAE5CE" w:rsidR="00E417CD" w:rsidRDefault="00E417CD" w:rsidP="00E417CD">
      <w:r>
        <w:rPr>
          <w:rFonts w:hint="eastAsia"/>
        </w:rPr>
        <w:t>P</w:t>
      </w:r>
      <w:r>
        <w:t>opulation: lung cancer patients</w:t>
      </w:r>
    </w:p>
    <w:p w14:paraId="18B1AE1B" w14:textId="2E8CD6D7" w:rsidR="00E417CD" w:rsidRDefault="00E417CD" w:rsidP="00E417CD">
      <w:r>
        <w:rPr>
          <w:rFonts w:hint="eastAsia"/>
        </w:rPr>
        <w:t>#</w:t>
      </w:r>
      <w:r>
        <w:t xml:space="preserve">1: </w:t>
      </w:r>
      <w:r w:rsidRPr="004572D3">
        <w:t xml:space="preserve">lung </w:t>
      </w:r>
      <w:proofErr w:type="gramStart"/>
      <w:r w:rsidRPr="004572D3">
        <w:t>neoplasms[</w:t>
      </w:r>
      <w:proofErr w:type="spellStart"/>
      <w:proofErr w:type="gramEnd"/>
      <w:r w:rsidRPr="004572D3">
        <w:t>MeSH</w:t>
      </w:r>
      <w:proofErr w:type="spellEnd"/>
      <w:r w:rsidRPr="004572D3">
        <w:t>] OR Pulmonary Neoplasms OR Neoplasms, Lung OR Lung Neoplasm OR Neoplasm, Lung OR Neoplasms, Pulmonary OR Neoplasm, Pulmonary OR Pulmonary Neoplasm OR Lung Cancer OR Cancer, Lung OR Cancers, Lung OR Lung Cancers OR Pulmonary Cancer OR Cancer, Pulmonary OR Cancers, Pulmonary OR Pulmonary Cancers OR Cancer of the Lung OR Cancer of Lung OR Adenocarcinoma of Lung[</w:t>
      </w:r>
      <w:proofErr w:type="spellStart"/>
      <w:r w:rsidRPr="004572D3">
        <w:t>MeSH</w:t>
      </w:r>
      <w:proofErr w:type="spellEnd"/>
      <w:r w:rsidRPr="004572D3">
        <w:t>]</w:t>
      </w:r>
    </w:p>
    <w:p w14:paraId="478FD35F" w14:textId="6ED901AF" w:rsidR="00E417CD" w:rsidRDefault="00E417CD">
      <w:r>
        <w:rPr>
          <w:rFonts w:hint="eastAsia"/>
        </w:rPr>
        <w:t>Ex</w:t>
      </w:r>
      <w:r>
        <w:t xml:space="preserve">posure: </w:t>
      </w:r>
      <w:r w:rsidRPr="00E417CD">
        <w:t>geriatric nutritional risk index</w:t>
      </w:r>
    </w:p>
    <w:p w14:paraId="16229522" w14:textId="6E2A1F96" w:rsidR="00E417CD" w:rsidRDefault="00E417CD">
      <w:r>
        <w:rPr>
          <w:rFonts w:hint="eastAsia"/>
        </w:rPr>
        <w:t>#</w:t>
      </w:r>
      <w:r>
        <w:t xml:space="preserve">2: </w:t>
      </w:r>
      <w:r w:rsidRPr="00E417CD">
        <w:t>geriatric nutritional risk index</w:t>
      </w:r>
      <w:r>
        <w:t xml:space="preserve"> OR GNRI</w:t>
      </w:r>
    </w:p>
    <w:p w14:paraId="610AAABC" w14:textId="350C5597" w:rsidR="00E417CD" w:rsidRPr="00E417CD" w:rsidRDefault="00E417CD">
      <w:r>
        <w:t>Combined sets: #1 AND #2</w:t>
      </w:r>
    </w:p>
    <w:sectPr w:rsidR="00E417CD" w:rsidRPr="00E417C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xtDQ1tTQzMDIyNDNR0lEKTi0uzszPAykwrAUAElcvgSwAAAA="/>
  </w:docVars>
  <w:rsids>
    <w:rsidRoot w:val="002960EB"/>
    <w:rsid w:val="002960EB"/>
    <w:rsid w:val="009D5C98"/>
    <w:rsid w:val="00DE515B"/>
    <w:rsid w:val="00E417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D562C"/>
  <w15:chartTrackingRefBased/>
  <w15:docId w15:val="{6739C035-1241-423B-958A-DFBCA4A11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7C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1</Words>
  <Characters>582</Characters>
  <Application>Microsoft Office Word</Application>
  <DocSecurity>0</DocSecurity>
  <Lines>4</Lines>
  <Paragraphs>1</Paragraphs>
  <ScaleCrop>false</ScaleCrop>
  <Company/>
  <LinksUpToDate>false</LinksUpToDate>
  <CharactersWithSpaces>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浩宇</dc:creator>
  <cp:keywords/>
  <dc:description/>
  <cp:lastModifiedBy>Lucie Senn</cp:lastModifiedBy>
  <cp:revision>2</cp:revision>
  <dcterms:created xsi:type="dcterms:W3CDTF">2021-12-14T09:47:00Z</dcterms:created>
  <dcterms:modified xsi:type="dcterms:W3CDTF">2021-12-14T09:47:00Z</dcterms:modified>
</cp:coreProperties>
</file>